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b0d5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4800ed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2ac847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2-08T17:47:47Z</dcterms:created>
  <dcterms:modified xsi:type="dcterms:W3CDTF">2021-02-08T17:47:47Z</dcterms:modified>
</cp:coreProperties>
</file>